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3ce1a1a152bae2a97b84c0b6a9c09ee6f4a64c5"/>
    <w:p>
      <w:pPr>
        <w:pStyle w:val="Heading1"/>
      </w:pPr>
      <w:r>
        <w:t xml:space="preserve">Cover Letter for Electrical Engineer Position in Ghana Accra</w:t>
      </w:r>
    </w:p>
    <w:p>
      <w:pPr>
        <w:pStyle w:val="FirstParagraph"/>
      </w:pPr>
      <w:r>
        <w:rPr>
          <w:bCs/>
          <w:b/>
        </w:rPr>
        <w:t xml:space="preserve">Dear Hiring Manager,</w:t>
      </w:r>
    </w:p>
    <w:p>
      <w:pPr>
        <w:pStyle w:val="BodyText"/>
      </w:pPr>
      <w:r>
        <w:t xml:space="preserve">I am writing to express my sincere interest in the Electrical Engineer position at your esteemed organization in Ghana Accra. As a dedicated and skilled electrical engineer with a passion for innovation and infrastructure development, I am eager to contribute my expertise to support the growing energy needs of Accra and beyond. With over [X years] of experience in electrical systems design, power distribution, and renewable energy solutions, I am confident in my ability to deliver impactful results aligned with your organization’s mission.</w:t>
      </w:r>
    </w:p>
    <w:p>
      <w:pPr>
        <w:pStyle w:val="BodyText"/>
      </w:pPr>
      <w:r>
        <w:t xml:space="preserve">Having worked on a variety of projects across diverse environments, I have developed a strong foundation in electrical engineering principles that I believe are critical for addressing the unique challenges and opportunities present in Ghana Accra. From designing efficient power grids to optimizing energy systems for sustainability, my career has been driven by the goal of creating reliable and cost-effective solutions. In Accra, where rapid urbanization and industrial growth demand robust electrical infrastructure, I am particularly passionate about contributing to projects that enhance energy accessibility and reliability for communities.</w:t>
      </w:r>
    </w:p>
    <w:p>
      <w:pPr>
        <w:pStyle w:val="BodyText"/>
      </w:pPr>
      <w:r>
        <w:t xml:space="preserve">My professional journey began with [previous company/role], where I was responsible for [specific responsibilities, e.g., "designing and implementing electrical systems for residential and commercial buildings"]. This role honed my ability to analyze complex problems, collaborate with cross-functional teams, and ensure compliance with national and international standards. One of my proudest achievements was [specific project or accomplishment, e.g., "leading the integration of solar energy systems into a local hospital’s power grid, reducing reliance on fossil fuels by 30%"]. This experience not only reinforced my technical skills but also deepened my understanding of how engineering solutions can directly improve quality of life.</w:t>
      </w:r>
    </w:p>
    <w:p>
      <w:pPr>
        <w:pStyle w:val="BodyText"/>
      </w:pPr>
      <w:r>
        <w:t xml:space="preserve">As an Electrical Engineer, I have always prioritized adaptability and continuous learning. In Ghana Accra, where the energy landscape is evolving rapidly due to advancements in technology and a growing emphasis on renewable energy, I am committed to staying at the forefront of industry trends. My proficiency in software such as AutoCAD, MATLAB, and ETAP has enabled me to design and simulate electrical systems with precision. Additionally, my knowledge of local regulations and standards in Ghana ensures that all projects meet the highest safety and efficiency benchmarks.</w:t>
      </w:r>
    </w:p>
    <w:p>
      <w:pPr>
        <w:pStyle w:val="BodyText"/>
      </w:pPr>
      <w:r>
        <w:t xml:space="preserve">What excites me most about the opportunity to work in Accra is the potential to contribute to a city that is poised for transformation. With its strategic location as a hub for trade, industry, and innovation, Accra presents unique challenges and opportunities for electrical engineers. I am particularly interested in working on projects that address power distribution inefficiencies, enhance grid resilience against climate-related disruptions, and promote sustainable energy practices. My goal is to leverage my technical expertise to support initiatives that align with Ghana’s national energy objectives while fostering economic growth and environmental stewardship.</w:t>
      </w:r>
    </w:p>
    <w:p>
      <w:pPr>
        <w:pStyle w:val="BodyText"/>
      </w:pPr>
      <w:r>
        <w:t xml:space="preserve">In addition to my technical skills, I bring strong communication and leadership abilities that are essential for success in any engineering role. I have consistently worked in team environments, where collaboration and clear communication have been key to achieving project goals. Whether coordinating with stakeholders, presenting findings to non-technical audiences, or mentoring junior engineers, I strive to foster a culture of excellence and innovation. My ability to balance technical precision with practical problem-solving makes me a valuable asset to any organization.</w:t>
      </w:r>
    </w:p>
    <w:p>
      <w:pPr>
        <w:pStyle w:val="BodyText"/>
      </w:pPr>
      <w:r>
        <w:t xml:space="preserve">Ghana Accra holds a special place in my career aspirations. The city’s dynamic energy sector and commitment to progress resonate deeply with my professional values. I am particularly drawn to organizations that prioritize sustainable development and community engagement, as these are critical for long-term success in the engineering field. I am eager to bring my expertise in electrical systems design, project management, and renewable energy solutions to your team, helping to drive impactful projects that benefit both people and the environment.</w:t>
      </w:r>
    </w:p>
    <w:p>
      <w:pPr>
        <w:pStyle w:val="BodyText"/>
      </w:pPr>
      <w:r>
        <w:t xml:space="preserve">Thank you for considering my application. I would welcome the opportunity to discuss how my background, skills, and passion for electrical engineering align with your organization’s goals. I am available at your earliest convenience for an interview and can be reached at [your phone number] or [your email address]. I look forward to the possibility of contributing to the continued success of your team in Ghana Accr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Ghana Accra</dc:title>
  <dc:creator/>
  <dc:language>en</dc:language>
  <cp:keywords/>
  <dcterms:created xsi:type="dcterms:W3CDTF">2026-07-22T10:09:57Z</dcterms:created>
  <dcterms:modified xsi:type="dcterms:W3CDTF">2026-07-22T10:09:57Z</dcterms:modified>
</cp:coreProperties>
</file>

<file path=docProps/custom.xml><?xml version="1.0" encoding="utf-8"?>
<Properties xmlns="http://schemas.openxmlformats.org/officeDocument/2006/custom-properties" xmlns:vt="http://schemas.openxmlformats.org/officeDocument/2006/docPropsVTypes"/>
</file>